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495"/>
        <w:gridCol w:w="1494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6AA4A639" w:rsidR="00F250B6" w:rsidRPr="00F250B6" w:rsidRDefault="001437D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L</w:t>
            </w:r>
            <w:bookmarkStart w:id="0" w:name="_GoBack"/>
            <w:bookmarkEnd w:id="0"/>
            <w:r w:rsidR="00F250B6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C5DEE3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</w:t>
            </w:r>
            <w:r w:rsidR="001437D0">
              <w:rPr>
                <w:rFonts w:eastAsia="Times New Roman" w:cstheme="minorHAnsi"/>
                <w:lang w:eastAsia="en-GB"/>
              </w:rPr>
              <w:t>e Login Functionality in Swab labs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D50C242" w:rsidR="00F250B6" w:rsidRPr="00F250B6" w:rsidRDefault="001437D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3F0AC2A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4C39917B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66A2C7C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622973D" w:rsidR="00F250B6" w:rsidRPr="00F250B6" w:rsidRDefault="001437D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B50F6AB" w:rsidR="00F250B6" w:rsidRPr="00F250B6" w:rsidRDefault="001437D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3-May-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58C0756D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User</w:t>
            </w:r>
            <w:r w:rsidR="001437D0">
              <w:rPr>
                <w:rFonts w:eastAsia="Times New Roman" w:cstheme="minorHAnsi"/>
                <w:lang w:eastAsia="en-GB"/>
              </w:rPr>
              <w:t xml:space="preserve">name= </w:t>
            </w:r>
            <w:proofErr w:type="spellStart"/>
            <w:r w:rsidR="001437D0">
              <w:rPr>
                <w:rFonts w:eastAsia="Times New Roman" w:cstheme="minorHAnsi"/>
                <w:lang w:eastAsia="en-GB"/>
              </w:rPr>
              <w:t>name_user</w:t>
            </w:r>
            <w:proofErr w:type="spellEnd"/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E65F1CD" w:rsidR="00F250B6" w:rsidRPr="00F250B6" w:rsidRDefault="001437D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 = abcd1234</w:t>
            </w: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A611D7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 on entering valid user</w:t>
            </w:r>
            <w:r w:rsidR="001437D0">
              <w:rPr>
                <w:rFonts w:eastAsia="Times New Roman" w:cstheme="minorHAnsi"/>
                <w:lang w:eastAsia="en-GB"/>
              </w:rPr>
              <w:t xml:space="preserve"> </w:t>
            </w:r>
            <w:r w:rsidRPr="00F250B6">
              <w:rPr>
                <w:rFonts w:eastAsia="Times New Roman" w:cstheme="minorHAnsi"/>
                <w:lang w:eastAsia="en-GB"/>
              </w:rPr>
              <w:t>id</w:t>
            </w:r>
            <w:r w:rsidR="001437D0">
              <w:rPr>
                <w:rFonts w:eastAsia="Times New Roman" w:cstheme="minorHAnsi"/>
                <w:lang w:eastAsia="en-GB"/>
              </w:rPr>
              <w:t xml:space="preserve"> and password, the user</w:t>
            </w:r>
            <w:r w:rsidRPr="00F250B6">
              <w:rPr>
                <w:rFonts w:eastAsia="Times New Roman" w:cstheme="minorHAnsi"/>
                <w:lang w:eastAsia="en-GB"/>
              </w:rPr>
              <w:t xml:space="preserve">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3028B2E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</w:t>
            </w:r>
            <w:r w:rsidR="001437D0">
              <w:rPr>
                <w:rFonts w:eastAsia="Times New Roman" w:cstheme="minorHAnsi"/>
                <w:lang w:eastAsia="en-GB"/>
              </w:rPr>
              <w:t xml:space="preserve">vigate to </w:t>
            </w:r>
            <w:r w:rsidR="001437D0" w:rsidRPr="001437D0">
              <w:rPr>
                <w:rFonts w:eastAsia="Times New Roman" w:cstheme="minorHAnsi"/>
                <w:lang w:eastAsia="en-GB"/>
              </w:rPr>
              <w:t>https://www.saucedemo.com/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73D3B8D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Enter User</w:t>
            </w:r>
            <w:r w:rsidR="001437D0">
              <w:rPr>
                <w:rFonts w:eastAsia="Times New Roman" w:cstheme="minorHAnsi"/>
                <w:lang w:eastAsia="en-GB"/>
              </w:rPr>
              <w:t>name</w:t>
            </w:r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6F4DF1F1" w:rsidR="00F250B6" w:rsidRPr="00F250B6" w:rsidRDefault="001437D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3CCED9C4" w:rsidR="00F250B6" w:rsidRPr="00F250B6" w:rsidRDefault="001437D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6684F6BD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437D0"/>
    <w:rsid w:val="00393168"/>
    <w:rsid w:val="006938D0"/>
    <w:rsid w:val="00B0345A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esh Jain</dc:creator>
  <cp:lastModifiedBy>trisna</cp:lastModifiedBy>
  <cp:revision>2</cp:revision>
  <dcterms:created xsi:type="dcterms:W3CDTF">2022-05-12T20:26:00Z</dcterms:created>
  <dcterms:modified xsi:type="dcterms:W3CDTF">2022-05-12T20:26:00Z</dcterms:modified>
</cp:coreProperties>
</file>